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62447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Nou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m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u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ionni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technologies de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an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qui m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lace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odèl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émunér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basé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sur les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résultats</w:t>
      </w:r>
      <w:proofErr w:type="spellEnd"/>
      <w:proofErr w:type="gramEnd"/>
    </w:p>
    <w:p w14:paraId="15DAB573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>continent.</w:t>
      </w:r>
    </w:p>
    <w:p w14:paraId="026FC7C9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Nou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réo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uti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écessair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fourni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aux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ssureurs-maladi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informations</w:t>
      </w:r>
      <w:proofErr w:type="spellEnd"/>
      <w:proofErr w:type="gramEnd"/>
      <w:r w:rsidRPr="00982F75">
        <w:rPr>
          <w:rFonts w:ascii="Verdana" w:hAnsi="Verdana" w:cs="Verdana"/>
          <w:color w:val="000000"/>
          <w:kern w:val="0"/>
        </w:rPr>
        <w:t xml:space="preserve"> de bou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bout</w:t>
      </w:r>
    </w:p>
    <w:p w14:paraId="155016AE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Visibil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s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activ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prescription 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abonn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les servic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an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. Il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’agi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</w:t>
      </w:r>
    </w:p>
    <w:p w14:paraId="5B703607" w14:textId="3C82CE95" w:rsidR="001F4AA6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permet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nspar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évisibil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û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i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an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conditio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éalabl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la mis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œuv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la couverture sanitair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universell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72C7FCEC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28F5C125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Notre </w:t>
      </w:r>
      <w:proofErr w:type="gramStart"/>
      <w:r w:rsidRPr="00982F75">
        <w:rPr>
          <w:rFonts w:ascii="Verdana" w:hAnsi="Verdana" w:cs="Verdana"/>
          <w:color w:val="000000"/>
          <w:kern w:val="0"/>
        </w:rPr>
        <w:t>vision :</w:t>
      </w:r>
      <w:proofErr w:type="gramEnd"/>
      <w:r w:rsidRPr="00982F75">
        <w:rPr>
          <w:rFonts w:ascii="Verdana" w:hAnsi="Verdana" w:cs="Verdana"/>
          <w:color w:val="000000"/>
          <w:kern w:val="0"/>
        </w:rPr>
        <w:t xml:space="preserve"> Pas de factur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i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an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bours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quiconqu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sur le continent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ucu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famill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n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evrai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etourn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ans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auvre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impl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caus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u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facture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anté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76FF7970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Nou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m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la recherche d’un(e)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génieu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(e)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ét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(e) qui,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lu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cellente</w:t>
      </w:r>
      <w:proofErr w:type="spellEnd"/>
    </w:p>
    <w:p w14:paraId="41E2A517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l’équip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ser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hargé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vaill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sur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s</w:t>
      </w:r>
      <w:proofErr w:type="spellEnd"/>
    </w:p>
    <w:p w14:paraId="2AF2A0ED" w14:textId="2EE4304F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actuell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ur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a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ciété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33355DF0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35C0B2DD" w14:textId="15697CB6" w:rsidR="00DE4A0E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âch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renn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san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’y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imiter, l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la direction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éthod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validation et de test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insi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que la direction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initiativ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gramm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.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âch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renn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san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’y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imiter, l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la direction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éthod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validation et de test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insi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que la direction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initiativ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gramm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. Vou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vaillerez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gal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troit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collaboration avec les clients et les servic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terfonctionn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muniqu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éta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avanc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les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propositions.Vous</w:t>
      </w:r>
      <w:proofErr w:type="spellEnd"/>
      <w:proofErr w:type="gram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vaillerez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gal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troit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collaboration avec les clients et les servic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terfonctionn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muniqu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éta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avanc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les propositions.</w:t>
      </w:r>
    </w:p>
    <w:p w14:paraId="71ACF8F4" w14:textId="77777777" w:rsidR="00982F75" w:rsidRDefault="00982F75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2CDC0D39" w14:textId="25A85D77" w:rsidR="00DE4A0E" w:rsidRDefault="00982F75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U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baccalauréa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formatiqu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géni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u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ans u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u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omai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nnex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s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ig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. Vou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urez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gal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besoi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au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oi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2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expéri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géni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u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éfér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ans u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omai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nnex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éussi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an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ôl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3EE49771" w14:textId="77777777" w:rsidR="00982F75" w:rsidRDefault="00982F75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7FDC3881" w14:textId="549EA285" w:rsidR="00DE4A0E" w:rsidRDefault="00982F75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Responsabilité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ingénieu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:</w:t>
      </w:r>
      <w:proofErr w:type="gramEnd"/>
    </w:p>
    <w:p w14:paraId="3ECA361A" w14:textId="77777777" w:rsidR="00982F75" w:rsidRDefault="00982F75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232EF44F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irig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éthod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validation et de test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B5F355E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2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irig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initiativ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gramm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</w:p>
    <w:p w14:paraId="6E8F399A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3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upervis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élabor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la documentation.</w:t>
      </w:r>
    </w:p>
    <w:p w14:paraId="07A1BCB7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4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vaill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troit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collaboration avec les clients et les servic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nsversaux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</w:t>
      </w:r>
    </w:p>
    <w:p w14:paraId="62D15E05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communiqu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éta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avanc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les propositions.</w:t>
      </w:r>
    </w:p>
    <w:p w14:paraId="1510BFBC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5. Analyser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onné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ordonn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fficac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install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nouveaux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u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</w:t>
      </w:r>
    </w:p>
    <w:p w14:paraId="3E984193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modification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istant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721879AB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6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Gér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 cycle de vie du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F35E650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7. Surveillance des performances du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49D0BB50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12DCB1B9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8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muniqu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onné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lé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u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aux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embr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équip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enforc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hésion</w:t>
      </w:r>
      <w:proofErr w:type="spellEnd"/>
    </w:p>
    <w:p w14:paraId="379AB8C9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>entre les équipes.</w:t>
      </w:r>
    </w:p>
    <w:p w14:paraId="45AFC1CC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lastRenderedPageBreak/>
        <w:t xml:space="preserve">9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labor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écut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plan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02AA9398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0.Appliquer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eilleur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ratiques et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cédur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pérationnell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rmalisé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64ECD195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1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ré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solution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novant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o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épond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aux </w:t>
      </w:r>
      <w:proofErr w:type="spellStart"/>
      <w:r w:rsidRPr="00982F75">
        <w:rPr>
          <w:rFonts w:ascii="Verdana" w:hAnsi="Verdana" w:cs="Verdana"/>
          <w:color w:val="000000"/>
          <w:kern w:val="0"/>
        </w:rPr>
        <w:t>besoi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techniqu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ciété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6C313724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2. Tester de nouveaux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rrig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bogues.</w:t>
      </w:r>
    </w:p>
    <w:p w14:paraId="008FFAD3" w14:textId="371D5425" w:rsidR="00DE4A0E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3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Façonn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aveni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o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yst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41262AFD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769B13CD" w14:textId="78A7F3C8" w:rsidR="00DE4A0E" w:rsidRDefault="00982F75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Exigences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ingénieu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:</w:t>
      </w:r>
      <w:proofErr w:type="gramEnd"/>
    </w:p>
    <w:p w14:paraId="5192F08C" w14:textId="77777777" w:rsidR="00DE4A0E" w:rsidRDefault="00DE4A0E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5752EEEE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iplôm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u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icence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Univers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Carnegie Mello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Afriqu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</w:p>
    <w:p w14:paraId="23A4F462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l’informatiqu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, l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géni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u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u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u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omai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nnex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0A4017DD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2. 2+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expéri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géni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ou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s</w:t>
      </w:r>
      <w:proofErr w:type="spellEnd"/>
      <w:r w:rsidRPr="00982F75">
        <w:rPr>
          <w:rFonts w:ascii="Verdana" w:hAnsi="Verdana" w:cs="Verdana"/>
          <w:color w:val="000000"/>
          <w:kern w:val="0"/>
        </w:rPr>
        <w:t>,</w:t>
      </w:r>
    </w:p>
    <w:p w14:paraId="57E03EF8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éfér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ans u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omain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nnex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0DC8716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3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apac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montr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dui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monstration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irec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écéden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su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esque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il/</w:t>
      </w:r>
      <w:proofErr w:type="spellStart"/>
      <w:r w:rsidRPr="00982F75">
        <w:rPr>
          <w:rFonts w:ascii="Verdana" w:hAnsi="Verdana" w:cs="Verdana"/>
          <w:color w:val="000000"/>
          <w:kern w:val="0"/>
        </w:rPr>
        <w:t>ell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travaillé</w:t>
      </w:r>
      <w:proofErr w:type="spellEnd"/>
    </w:p>
    <w:p w14:paraId="37372C69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4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péri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pratique de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gramm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aid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angag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ertinent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AAF94AE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5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péri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utilisa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suit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outil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ertinent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F173CD2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6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lid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étenc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communication </w:t>
      </w:r>
      <w:proofErr w:type="spellStart"/>
      <w:r w:rsidRPr="00982F75">
        <w:rPr>
          <w:rFonts w:ascii="Verdana" w:hAnsi="Verdana" w:cs="Verdana"/>
          <w:color w:val="000000"/>
          <w:kern w:val="0"/>
        </w:rPr>
        <w:t>écrit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verbale et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relation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terpersonnell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24C49F66" w14:textId="77777777" w:rsid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3CCE883E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7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étenc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réativ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ésolut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blèm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A4D81DF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8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péri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la gestion du cycle de vie du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velopp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ogiciel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6A7C2F8F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9. 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apac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hiérarchis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ctivité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et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ivre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roje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à temps et dans 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imites</w:t>
      </w:r>
      <w:proofErr w:type="spellEnd"/>
    </w:p>
    <w:p w14:paraId="39398234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>budget.</w:t>
      </w:r>
    </w:p>
    <w:p w14:paraId="6E44C507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0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périenc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travail avec des clients et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artenair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merciaux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F4789F6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1.Un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réhensio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global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concept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nformatiqu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56849C46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2.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xcellent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étenc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dag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386C1793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3.Connaissanc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pprofondi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méthodologi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agiles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25D13CB1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4. Fort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ompétence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matière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renforcem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espri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’équip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6712276B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15.La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apacité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de voyage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i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nécessaire</w:t>
      </w:r>
      <w:proofErr w:type="spellEnd"/>
      <w:r w:rsidRPr="00982F75">
        <w:rPr>
          <w:rFonts w:ascii="Verdana" w:hAnsi="Verdana" w:cs="Verdana"/>
          <w:color w:val="000000"/>
          <w:kern w:val="0"/>
        </w:rPr>
        <w:t>.</w:t>
      </w:r>
    </w:p>
    <w:p w14:paraId="15A72F83" w14:textId="77777777" w:rsidR="00DE4A0E" w:rsidRDefault="00DE4A0E" w:rsidP="00DE4A0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2A3B5FCD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proofErr w:type="spellStart"/>
      <w:r w:rsidRPr="00982F75">
        <w:rPr>
          <w:rFonts w:ascii="Verdana" w:hAnsi="Verdana" w:cs="Verdana"/>
          <w:color w:val="000000"/>
          <w:kern w:val="0"/>
        </w:rPr>
        <w:t>Salaire</w:t>
      </w:r>
      <w:proofErr w:type="spellEnd"/>
    </w:p>
    <w:p w14:paraId="42D70A13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</w:p>
    <w:p w14:paraId="4EAA4322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>USD 1800- USD 2000</w:t>
      </w:r>
    </w:p>
    <w:p w14:paraId="74DE4D15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Date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limit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:</w:t>
      </w:r>
      <w:proofErr w:type="gram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jeudi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21 </w:t>
      </w:r>
      <w:proofErr w:type="spellStart"/>
      <w:r w:rsidRPr="00982F75">
        <w:rPr>
          <w:rFonts w:ascii="Verdana" w:hAnsi="Verdana" w:cs="Verdana"/>
          <w:color w:val="000000"/>
          <w:kern w:val="0"/>
        </w:rPr>
        <w:t>décemb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2023 1159h</w:t>
      </w:r>
    </w:p>
    <w:p w14:paraId="0F4027C0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Début des </w:t>
      </w:r>
      <w:proofErr w:type="gramStart"/>
      <w:r w:rsidRPr="00982F75">
        <w:rPr>
          <w:rFonts w:ascii="Verdana" w:hAnsi="Verdana" w:cs="Verdana"/>
          <w:color w:val="000000"/>
          <w:kern w:val="0"/>
        </w:rPr>
        <w:t>travaux :</w:t>
      </w:r>
      <w:proofErr w:type="gram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Immédiatement</w:t>
      </w:r>
      <w:proofErr w:type="spellEnd"/>
    </w:p>
    <w:p w14:paraId="2B41B3D0" w14:textId="77777777" w:rsidR="00982F75" w:rsidRPr="00982F75" w:rsidRDefault="00982F75" w:rsidP="00982F7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kern w:val="0"/>
        </w:rPr>
      </w:pPr>
      <w:r w:rsidRPr="00982F75">
        <w:rPr>
          <w:rFonts w:ascii="Verdana" w:hAnsi="Verdana" w:cs="Verdana"/>
          <w:color w:val="000000"/>
          <w:kern w:val="0"/>
        </w:rPr>
        <w:t xml:space="preserve">Les </w:t>
      </w:r>
      <w:proofErr w:type="spellStart"/>
      <w:r w:rsidRPr="00982F75">
        <w:rPr>
          <w:rFonts w:ascii="Verdana" w:hAnsi="Verdana" w:cs="Verdana"/>
          <w:color w:val="000000"/>
          <w:kern w:val="0"/>
        </w:rPr>
        <w:t>candidats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peuvent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soumettr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eur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candidature par e-mail à </w:t>
      </w:r>
      <w:proofErr w:type="spellStart"/>
      <w:r w:rsidRPr="00982F75">
        <w:rPr>
          <w:rFonts w:ascii="Verdana" w:hAnsi="Verdana" w:cs="Verdana"/>
          <w:color w:val="000000"/>
          <w:kern w:val="0"/>
        </w:rPr>
        <w:t>l’adress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</w:t>
      </w:r>
      <w:proofErr w:type="spellStart"/>
      <w:proofErr w:type="gramStart"/>
      <w:r w:rsidRPr="00982F75">
        <w:rPr>
          <w:rFonts w:ascii="Verdana" w:hAnsi="Verdana" w:cs="Verdana"/>
          <w:color w:val="000000"/>
          <w:kern w:val="0"/>
        </w:rPr>
        <w:t>suivante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:</w:t>
      </w:r>
      <w:proofErr w:type="gramEnd"/>
    </w:p>
    <w:p w14:paraId="4EDF8254" w14:textId="129BFBD8" w:rsidR="00962738" w:rsidRDefault="00982F75" w:rsidP="00982F75">
      <w:pPr>
        <w:autoSpaceDE w:val="0"/>
        <w:autoSpaceDN w:val="0"/>
        <w:adjustRightInd w:val="0"/>
        <w:spacing w:after="0" w:line="240" w:lineRule="auto"/>
      </w:pPr>
      <w:r w:rsidRPr="00982F75">
        <w:rPr>
          <w:rFonts w:ascii="Verdana" w:hAnsi="Verdana" w:cs="Verdana"/>
          <w:color w:val="000000"/>
          <w:kern w:val="0"/>
        </w:rPr>
        <w:t xml:space="preserve">paul@executiveassistafrica.com et copier </w:t>
      </w:r>
      <w:proofErr w:type="spellStart"/>
      <w:r w:rsidRPr="00982F75">
        <w:rPr>
          <w:rFonts w:ascii="Verdana" w:hAnsi="Verdana" w:cs="Verdana"/>
          <w:color w:val="000000"/>
          <w:kern w:val="0"/>
        </w:rPr>
        <w:t>en</w:t>
      </w:r>
      <w:proofErr w:type="spellEnd"/>
      <w:r w:rsidRPr="00982F75">
        <w:rPr>
          <w:rFonts w:ascii="Verdana" w:hAnsi="Verdana" w:cs="Verdana"/>
          <w:color w:val="000000"/>
          <w:kern w:val="0"/>
        </w:rPr>
        <w:t xml:space="preserve"> veronica@executiveassistafrica.com</w:t>
      </w:r>
    </w:p>
    <w:sectPr w:rsidR="009627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DCyMLEwM7E0MTdU0lEKTi0uzszPAykwrAUAQ44H5iwAAAA="/>
  </w:docVars>
  <w:rsids>
    <w:rsidRoot w:val="00962738"/>
    <w:rsid w:val="001F4AA6"/>
    <w:rsid w:val="00962738"/>
    <w:rsid w:val="00982F75"/>
    <w:rsid w:val="00DE4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CA708"/>
  <w15:chartTrackingRefBased/>
  <w15:docId w15:val="{06313977-9C5C-4FFB-B9B6-BEED6F11B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R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2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e Ishimwe</dc:creator>
  <cp:keywords/>
  <dc:description/>
  <cp:lastModifiedBy>Claude Ishimwe</cp:lastModifiedBy>
  <cp:revision>4</cp:revision>
  <dcterms:created xsi:type="dcterms:W3CDTF">2024-01-09T21:44:00Z</dcterms:created>
  <dcterms:modified xsi:type="dcterms:W3CDTF">2024-01-10T07:31:00Z</dcterms:modified>
</cp:coreProperties>
</file>